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DDB3A" w14:textId="30B1343B" w:rsidR="00B82E5F" w:rsidRPr="000B50BD" w:rsidRDefault="007D4271" w:rsidP="00B82E5F">
      <w:pPr>
        <w:jc w:val="center"/>
        <w:rPr>
          <w:rFonts w:ascii="Arial" w:hAnsi="Arial" w:cs="Arial"/>
          <w:color w:val="808080" w:themeColor="background1" w:themeShade="80"/>
          <w:spacing w:val="80"/>
          <w:sz w:val="16"/>
          <w:szCs w:val="16"/>
          <w:lang w:val="lt-LT"/>
        </w:rPr>
      </w:pPr>
      <w:r w:rsidRPr="000B50BD">
        <w:rPr>
          <w:rFonts w:ascii="Arial" w:hAnsi="Arial" w:cs="Arial"/>
          <w:color w:val="808080" w:themeColor="background1" w:themeShade="80"/>
          <w:spacing w:val="80"/>
          <w:sz w:val="16"/>
          <w:szCs w:val="16"/>
          <w:lang w:val="lt-LT"/>
        </w:rPr>
        <w:t xml:space="preserve">INFORMACIJA </w:t>
      </w:r>
      <w:r w:rsidR="001F6AAA" w:rsidRPr="000B50BD">
        <w:rPr>
          <w:rFonts w:ascii="Arial" w:hAnsi="Arial" w:cs="Arial"/>
          <w:color w:val="808080" w:themeColor="background1" w:themeShade="80"/>
          <w:spacing w:val="80"/>
          <w:sz w:val="16"/>
          <w:szCs w:val="16"/>
          <w:lang w:val="lt-LT"/>
        </w:rPr>
        <w:t>APIE PRAŠYMO TEIKĖJĄ</w:t>
      </w:r>
    </w:p>
    <w:p w14:paraId="016EB684" w14:textId="77777777" w:rsidR="001F6AAA" w:rsidRPr="00811B7D" w:rsidRDefault="001F6AAA" w:rsidP="000B50BD">
      <w:pPr>
        <w:jc w:val="center"/>
        <w:rPr>
          <w:rFonts w:ascii="Arial" w:hAnsi="Arial" w:cs="Arial"/>
          <w:color w:val="808080" w:themeColor="background1" w:themeShade="80"/>
          <w:spacing w:val="80"/>
          <w:sz w:val="20"/>
          <w:szCs w:val="20"/>
          <w:lang w:val="lt-LT"/>
        </w:rPr>
      </w:pPr>
    </w:p>
    <w:tbl>
      <w:tblPr>
        <w:tblStyle w:val="TableGrid"/>
        <w:tblW w:w="10490" w:type="dxa"/>
        <w:tblInd w:w="-147" w:type="dxa"/>
        <w:tblLook w:val="04A0" w:firstRow="1" w:lastRow="0" w:firstColumn="1" w:lastColumn="0" w:noHBand="0" w:noVBand="1"/>
      </w:tblPr>
      <w:tblGrid>
        <w:gridCol w:w="1985"/>
        <w:gridCol w:w="8505"/>
      </w:tblGrid>
      <w:tr w:rsidR="000B50BD" w:rsidRPr="00811B7D" w14:paraId="258D3087" w14:textId="77777777" w:rsidTr="00E3560D">
        <w:trPr>
          <w:trHeight w:val="417"/>
        </w:trPr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24523303" w14:textId="77777777" w:rsidR="00B4481D" w:rsidRPr="00811B7D" w:rsidRDefault="00B4481D" w:rsidP="000B50B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Vardas, pavardė</w:t>
            </w:r>
          </w:p>
        </w:tc>
        <w:tc>
          <w:tcPr>
            <w:tcW w:w="8505" w:type="dxa"/>
            <w:vAlign w:val="center"/>
          </w:tcPr>
          <w:p w14:paraId="007BB9A2" w14:textId="77777777" w:rsidR="00B4481D" w:rsidRPr="00811B7D" w:rsidRDefault="00B4481D" w:rsidP="000B50B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0B50BD" w:rsidRPr="00811B7D" w14:paraId="07A307A3" w14:textId="77777777" w:rsidTr="00E3560D">
        <w:trPr>
          <w:trHeight w:val="417"/>
        </w:trPr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348B791F" w14:textId="77777777" w:rsidR="00B4481D" w:rsidRPr="00811B7D" w:rsidRDefault="00B4481D" w:rsidP="000B50B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Gimimo data</w:t>
            </w:r>
          </w:p>
        </w:tc>
        <w:tc>
          <w:tcPr>
            <w:tcW w:w="8505" w:type="dxa"/>
            <w:vAlign w:val="center"/>
          </w:tcPr>
          <w:p w14:paraId="65B26394" w14:textId="77777777" w:rsidR="00B4481D" w:rsidRPr="00811B7D" w:rsidRDefault="00B4481D" w:rsidP="000B50B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0B50BD" w:rsidRPr="00811B7D" w14:paraId="074ED81F" w14:textId="77777777" w:rsidTr="00E3560D">
        <w:trPr>
          <w:trHeight w:val="417"/>
        </w:trPr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1468B25D" w14:textId="77777777" w:rsidR="00B4481D" w:rsidRPr="00811B7D" w:rsidRDefault="00B4481D" w:rsidP="000B50B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Telefono numeris</w:t>
            </w:r>
          </w:p>
        </w:tc>
        <w:tc>
          <w:tcPr>
            <w:tcW w:w="8505" w:type="dxa"/>
            <w:vAlign w:val="center"/>
          </w:tcPr>
          <w:p w14:paraId="0F8F4B77" w14:textId="77777777" w:rsidR="00B4481D" w:rsidRPr="00811B7D" w:rsidRDefault="00B4481D" w:rsidP="000B50BD">
            <w:pPr>
              <w:rPr>
                <w:rFonts w:ascii="Arial" w:eastAsiaTheme="minorHAnsi" w:hAnsi="Arial" w:cs="Arial"/>
                <w:color w:val="808080"/>
                <w:sz w:val="20"/>
                <w:szCs w:val="20"/>
              </w:rPr>
            </w:pPr>
          </w:p>
        </w:tc>
      </w:tr>
      <w:tr w:rsidR="000B50BD" w:rsidRPr="00811B7D" w14:paraId="6F34268A" w14:textId="77777777" w:rsidTr="00E3560D">
        <w:trPr>
          <w:trHeight w:val="417"/>
        </w:trPr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76C5C01A" w14:textId="77777777" w:rsidR="00B4481D" w:rsidRPr="00811B7D" w:rsidRDefault="00B4481D" w:rsidP="000B50B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El. pašto adresas</w:t>
            </w:r>
          </w:p>
        </w:tc>
        <w:tc>
          <w:tcPr>
            <w:tcW w:w="8505" w:type="dxa"/>
            <w:vAlign w:val="center"/>
          </w:tcPr>
          <w:p w14:paraId="1B67910B" w14:textId="77777777" w:rsidR="00B4481D" w:rsidRPr="00811B7D" w:rsidRDefault="00B4481D" w:rsidP="000B50B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</w:tbl>
    <w:p w14:paraId="7079998A" w14:textId="245AF833" w:rsidR="00811B7D" w:rsidRDefault="00811B7D" w:rsidP="000B50BD">
      <w:pPr>
        <w:rPr>
          <w:rFonts w:ascii="Arial" w:hAnsi="Arial" w:cs="Arial"/>
          <w:sz w:val="20"/>
          <w:szCs w:val="20"/>
          <w:lang w:val="lt-LT"/>
        </w:rPr>
      </w:pPr>
    </w:p>
    <w:p w14:paraId="57162823" w14:textId="09C89E9D" w:rsidR="00B82E5F" w:rsidRDefault="00B82E5F" w:rsidP="000B50BD">
      <w:pPr>
        <w:ind w:left="-142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sz w:val="20"/>
          <w:szCs w:val="20"/>
          <w:lang w:val="lt-LT"/>
        </w:rPr>
        <w:t>Vilniaus universiteto rektoriui</w:t>
      </w:r>
    </w:p>
    <w:p w14:paraId="080EB490" w14:textId="77777777" w:rsidR="00C764EB" w:rsidRPr="00811B7D" w:rsidRDefault="00C764EB" w:rsidP="00C764EB">
      <w:pPr>
        <w:rPr>
          <w:rFonts w:ascii="Arial" w:hAnsi="Arial" w:cs="Arial"/>
          <w:sz w:val="20"/>
          <w:szCs w:val="20"/>
          <w:lang w:val="lt-LT"/>
        </w:rPr>
      </w:pPr>
    </w:p>
    <w:p w14:paraId="093BE32D" w14:textId="23EBCC94" w:rsidR="00C764EB" w:rsidRPr="00811B7D" w:rsidRDefault="00C764EB" w:rsidP="00B4481D">
      <w:pPr>
        <w:pStyle w:val="Heading1"/>
        <w:ind w:left="142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sz w:val="20"/>
          <w:szCs w:val="20"/>
          <w:lang w:val="lt-LT"/>
        </w:rPr>
        <w:t>PRAŠYMAS</w:t>
      </w:r>
      <w:r w:rsidR="00B82E5F" w:rsidRPr="00811B7D">
        <w:rPr>
          <w:rFonts w:ascii="Arial" w:hAnsi="Arial" w:cs="Arial"/>
          <w:sz w:val="20"/>
          <w:szCs w:val="20"/>
          <w:lang w:val="lt-LT"/>
        </w:rPr>
        <w:t xml:space="preserve"> </w:t>
      </w:r>
      <w:r w:rsidRPr="00811B7D">
        <w:rPr>
          <w:rFonts w:ascii="Arial" w:hAnsi="Arial" w:cs="Arial"/>
          <w:caps/>
          <w:sz w:val="20"/>
          <w:szCs w:val="20"/>
          <w:lang w:val="lt-LT"/>
        </w:rPr>
        <w:t>DĖL</w:t>
      </w:r>
      <w:r w:rsidR="00B82E5F" w:rsidRPr="00811B7D">
        <w:rPr>
          <w:rFonts w:ascii="Arial" w:hAnsi="Arial" w:cs="Arial"/>
          <w:caps/>
          <w:sz w:val="20"/>
          <w:szCs w:val="20"/>
          <w:lang w:val="lt-LT"/>
        </w:rPr>
        <w:t xml:space="preserve"> </w:t>
      </w:r>
      <w:r w:rsidR="007A74D8" w:rsidRPr="00811B7D">
        <w:rPr>
          <w:rFonts w:ascii="Arial" w:hAnsi="Arial" w:cs="Arial"/>
          <w:caps/>
          <w:sz w:val="20"/>
          <w:szCs w:val="20"/>
          <w:lang w:val="lt-LT"/>
        </w:rPr>
        <w:t>PAŽYMOS IŠDAVIMO</w:t>
      </w:r>
      <w:r w:rsidR="00B4481D" w:rsidRPr="00811B7D">
        <w:rPr>
          <w:rFonts w:ascii="Arial" w:hAnsi="Arial" w:cs="Arial"/>
          <w:caps/>
          <w:sz w:val="20"/>
          <w:szCs w:val="20"/>
          <w:lang w:val="lt-LT"/>
        </w:rPr>
        <w:t xml:space="preserve"> IR (AR) IŠSILAVINIMO DOKUMENTŲ KOPIJOS PATVIRTINIMO</w:t>
      </w:r>
    </w:p>
    <w:p w14:paraId="5986F483" w14:textId="77777777" w:rsidR="00C764EB" w:rsidRPr="00811B7D" w:rsidRDefault="00C764EB" w:rsidP="00C764EB">
      <w:pPr>
        <w:jc w:val="center"/>
        <w:rPr>
          <w:rFonts w:ascii="Arial" w:hAnsi="Arial" w:cs="Arial"/>
          <w:sz w:val="20"/>
          <w:szCs w:val="20"/>
          <w:lang w:val="lt-LT"/>
        </w:rPr>
      </w:pPr>
    </w:p>
    <w:p w14:paraId="40DBF6A1" w14:textId="7520C1E6" w:rsidR="00B4481D" w:rsidRPr="00811B7D" w:rsidRDefault="00B4481D" w:rsidP="00B4481D">
      <w:pPr>
        <w:jc w:val="center"/>
        <w:rPr>
          <w:rFonts w:ascii="Arial" w:hAnsi="Arial" w:cs="Arial"/>
          <w:sz w:val="20"/>
          <w:szCs w:val="20"/>
          <w:lang w:val="lt-LT"/>
        </w:rPr>
      </w:pPr>
      <w:bookmarkStart w:id="0" w:name="_Hlk111647892"/>
      <w:r w:rsidRPr="00811B7D">
        <w:rPr>
          <w:rStyle w:val="Stilius2"/>
          <w:rFonts w:cs="Arial"/>
          <w:szCs w:val="20"/>
        </w:rPr>
        <w:t>20</w:t>
      </w:r>
      <w:r w:rsidRPr="00811B7D">
        <w:rPr>
          <w:rStyle w:val="Stilius2"/>
          <w:rFonts w:cs="Arial"/>
          <w:szCs w:val="20"/>
          <w:u w:val="single"/>
        </w:rPr>
        <w:t xml:space="preserve">     </w:t>
      </w:r>
      <w:r w:rsidRPr="00811B7D">
        <w:rPr>
          <w:rStyle w:val="Stilius2"/>
          <w:rFonts w:cs="Arial"/>
          <w:szCs w:val="20"/>
        </w:rPr>
        <w:t xml:space="preserve"> m.</w:t>
      </w:r>
      <w:r w:rsidRPr="00811B7D">
        <w:rPr>
          <w:rStyle w:val="Stilius2"/>
          <w:rFonts w:cs="Arial"/>
          <w:szCs w:val="20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</w:rPr>
        <w:t xml:space="preserve">  </w:t>
      </w:r>
      <w:r w:rsidRPr="00811B7D">
        <w:rPr>
          <w:rStyle w:val="Stilius2"/>
          <w:rFonts w:cs="Arial"/>
          <w:szCs w:val="20"/>
          <w:u w:val="single"/>
        </w:rPr>
        <w:tab/>
        <w:t xml:space="preserve"> </w:t>
      </w:r>
      <w:r w:rsidR="00663EE8">
        <w:rPr>
          <w:rStyle w:val="Stilius2"/>
          <w:rFonts w:cs="Arial"/>
          <w:szCs w:val="20"/>
          <w:u w:val="single"/>
        </w:rPr>
        <w:t xml:space="preserve"> </w:t>
      </w:r>
      <w:r w:rsidRPr="00811B7D">
        <w:rPr>
          <w:rStyle w:val="Stilius2"/>
          <w:rFonts w:cs="Arial"/>
          <w:szCs w:val="20"/>
          <w:u w:val="single"/>
        </w:rPr>
        <w:t xml:space="preserve">  </w:t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</w:rPr>
        <w:t xml:space="preserve"> d.</w:t>
      </w:r>
    </w:p>
    <w:p w14:paraId="51914419" w14:textId="77777777" w:rsidR="00B4481D" w:rsidRPr="00811B7D" w:rsidRDefault="00B4481D" w:rsidP="00B4481D">
      <w:pPr>
        <w:jc w:val="center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sz w:val="20"/>
          <w:szCs w:val="20"/>
          <w:lang w:val="lt-LT"/>
        </w:rPr>
        <w:t>Vilnius</w:t>
      </w:r>
    </w:p>
    <w:bookmarkEnd w:id="0"/>
    <w:p w14:paraId="485BD9DF" w14:textId="10DB3D80" w:rsidR="00341ACD" w:rsidRPr="00811B7D" w:rsidRDefault="00341ACD" w:rsidP="00E3560D">
      <w:pPr>
        <w:spacing w:after="120"/>
        <w:ind w:left="-142"/>
        <w:jc w:val="both"/>
        <w:rPr>
          <w:rFonts w:ascii="Arial" w:hAnsi="Arial" w:cs="Arial"/>
          <w:sz w:val="20"/>
          <w:szCs w:val="20"/>
          <w:lang w:val="lt-LT"/>
        </w:rPr>
      </w:pPr>
    </w:p>
    <w:p w14:paraId="55088586" w14:textId="3394CC1D" w:rsidR="00AF258A" w:rsidRPr="00811B7D" w:rsidRDefault="00C764EB" w:rsidP="007D4271">
      <w:pPr>
        <w:spacing w:after="120"/>
        <w:ind w:left="-142"/>
        <w:jc w:val="both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sz w:val="20"/>
          <w:szCs w:val="20"/>
          <w:lang w:val="lt-LT"/>
        </w:rPr>
        <w:t xml:space="preserve">Prašau </w:t>
      </w:r>
      <w:r w:rsidR="007A74D8" w:rsidRPr="007D4271">
        <w:rPr>
          <w:rFonts w:ascii="Arial" w:hAnsi="Arial" w:cs="Arial"/>
          <w:b/>
          <w:bCs/>
          <w:sz w:val="20"/>
          <w:szCs w:val="20"/>
          <w:lang w:val="lt-LT"/>
        </w:rPr>
        <w:t>išduoti</w:t>
      </w:r>
      <w:r w:rsidR="007A74D8" w:rsidRPr="00811B7D">
        <w:rPr>
          <w:rFonts w:ascii="Arial" w:hAnsi="Arial" w:cs="Arial"/>
          <w:sz w:val="20"/>
          <w:szCs w:val="20"/>
          <w:lang w:val="lt-LT"/>
        </w:rPr>
        <w:t xml:space="preserve"> </w:t>
      </w:r>
      <w:r w:rsidR="007A74D8" w:rsidRPr="00811B7D">
        <w:rPr>
          <w:rFonts w:ascii="Arial" w:hAnsi="Arial" w:cs="Arial"/>
          <w:b/>
          <w:sz w:val="20"/>
          <w:szCs w:val="20"/>
          <w:lang w:val="lt-LT"/>
        </w:rPr>
        <w:t>pažymą</w:t>
      </w:r>
      <w:r w:rsidR="007A74D8" w:rsidRPr="00811B7D">
        <w:rPr>
          <w:rFonts w:ascii="Arial" w:hAnsi="Arial" w:cs="Arial"/>
          <w:sz w:val="20"/>
          <w:szCs w:val="20"/>
          <w:lang w:val="lt-LT"/>
        </w:rPr>
        <w:t xml:space="preserve"> ir (arba) </w:t>
      </w:r>
      <w:r w:rsidR="007A74D8" w:rsidRPr="007D4271">
        <w:rPr>
          <w:rFonts w:ascii="Arial" w:hAnsi="Arial" w:cs="Arial"/>
          <w:b/>
          <w:bCs/>
          <w:sz w:val="20"/>
          <w:szCs w:val="20"/>
          <w:lang w:val="lt-LT"/>
        </w:rPr>
        <w:t>patvirtinti</w:t>
      </w:r>
      <w:r w:rsidR="007A74D8" w:rsidRPr="00811B7D">
        <w:rPr>
          <w:rFonts w:ascii="Arial" w:hAnsi="Arial" w:cs="Arial"/>
          <w:sz w:val="20"/>
          <w:szCs w:val="20"/>
          <w:lang w:val="lt-LT"/>
        </w:rPr>
        <w:t xml:space="preserve"> </w:t>
      </w:r>
      <w:r w:rsidR="007A74D8" w:rsidRPr="007D4271">
        <w:rPr>
          <w:rFonts w:ascii="Arial" w:hAnsi="Arial" w:cs="Arial"/>
          <w:b/>
          <w:bCs/>
          <w:sz w:val="20"/>
          <w:szCs w:val="20"/>
          <w:lang w:val="lt-LT"/>
        </w:rPr>
        <w:t>šiuos</w:t>
      </w:r>
      <w:r w:rsidR="007A74D8" w:rsidRPr="00811B7D">
        <w:rPr>
          <w:rFonts w:ascii="Arial" w:hAnsi="Arial" w:cs="Arial"/>
          <w:b/>
          <w:sz w:val="20"/>
          <w:szCs w:val="20"/>
          <w:lang w:val="lt-LT"/>
        </w:rPr>
        <w:t xml:space="preserve"> dokumentus</w:t>
      </w:r>
      <w:r w:rsidR="00B82E5F" w:rsidRPr="00811B7D">
        <w:rPr>
          <w:rFonts w:ascii="Arial" w:hAnsi="Arial" w:cs="Arial"/>
          <w:sz w:val="20"/>
          <w:szCs w:val="20"/>
          <w:lang w:val="lt-LT"/>
        </w:rPr>
        <w:t>:</w:t>
      </w:r>
    </w:p>
    <w:tbl>
      <w:tblPr>
        <w:tblStyle w:val="TableGrid"/>
        <w:tblpPr w:leftFromText="180" w:rightFromText="180" w:vertAnchor="text" w:horzAnchor="margin" w:tblpX="-147" w:tblpY="200"/>
        <w:tblW w:w="10627" w:type="dxa"/>
        <w:tblLook w:val="04A0" w:firstRow="1" w:lastRow="0" w:firstColumn="1" w:lastColumn="0" w:noHBand="0" w:noVBand="1"/>
      </w:tblPr>
      <w:tblGrid>
        <w:gridCol w:w="8131"/>
        <w:gridCol w:w="1225"/>
        <w:gridCol w:w="1271"/>
      </w:tblGrid>
      <w:tr w:rsidR="00811B7D" w:rsidRPr="00811B7D" w14:paraId="1044F8BA" w14:textId="77777777" w:rsidTr="00621D01">
        <w:tc>
          <w:tcPr>
            <w:tcW w:w="8131" w:type="dxa"/>
            <w:vMerge w:val="restart"/>
            <w:shd w:val="clear" w:color="auto" w:fill="F2F2F2" w:themeFill="background1" w:themeFillShade="F2"/>
            <w:vAlign w:val="center"/>
          </w:tcPr>
          <w:p w14:paraId="630E5263" w14:textId="77777777" w:rsidR="00811B7D" w:rsidRPr="00811B7D" w:rsidRDefault="00811B7D" w:rsidP="007D42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  <w:t>Dokumentas</w:t>
            </w:r>
          </w:p>
        </w:tc>
        <w:tc>
          <w:tcPr>
            <w:tcW w:w="2496" w:type="dxa"/>
            <w:gridSpan w:val="2"/>
            <w:shd w:val="clear" w:color="auto" w:fill="F2F2F2" w:themeFill="background1" w:themeFillShade="F2"/>
          </w:tcPr>
          <w:p w14:paraId="1B2FB524" w14:textId="5A89881E" w:rsidR="00811B7D" w:rsidRPr="00844F5E" w:rsidRDefault="00811B7D" w:rsidP="007D4271">
            <w:pPr>
              <w:jc w:val="center"/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  <w:lang w:val="lt-LT"/>
              </w:rPr>
            </w:pPr>
            <w:r w:rsidRPr="00844F5E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  <w:lang w:val="lt-LT"/>
              </w:rPr>
              <w:t xml:space="preserve">Reikalingą pažymėkite </w:t>
            </w:r>
            <w:r w:rsidRPr="00844F5E">
              <w:rPr>
                <w:rFonts w:ascii="Arial" w:hAnsi="Arial" w:cs="Arial"/>
                <w:color w:val="262626" w:themeColor="text1" w:themeTint="D9"/>
                <w:sz w:val="18"/>
                <w:szCs w:val="18"/>
                <w:lang w:val="lt-LT"/>
              </w:rPr>
              <w:t xml:space="preserve">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8"/>
                  <w:szCs w:val="18"/>
                  <w:lang w:val="lt-LT"/>
                </w:rPr>
                <w:id w:val="-5590839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44F5E">
                  <w:rPr>
                    <w:rFonts w:ascii="MS Gothic" w:eastAsia="MS Gothic" w:hAnsi="MS Gothic" w:cs="Arial" w:hint="eastAsia"/>
                    <w:color w:val="262626" w:themeColor="text1" w:themeTint="D9"/>
                    <w:sz w:val="18"/>
                    <w:szCs w:val="18"/>
                    <w:lang w:val="lt-LT"/>
                  </w:rPr>
                  <w:t>☒</w:t>
                </w:r>
              </w:sdtContent>
            </w:sdt>
          </w:p>
        </w:tc>
      </w:tr>
      <w:tr w:rsidR="00811B7D" w:rsidRPr="00811B7D" w14:paraId="20D61FB8" w14:textId="77777777" w:rsidTr="00621D01">
        <w:tc>
          <w:tcPr>
            <w:tcW w:w="8131" w:type="dxa"/>
            <w:vMerge/>
            <w:shd w:val="clear" w:color="auto" w:fill="F2F2F2" w:themeFill="background1" w:themeFillShade="F2"/>
            <w:vAlign w:val="center"/>
          </w:tcPr>
          <w:p w14:paraId="24166CB9" w14:textId="77777777" w:rsidR="00811B7D" w:rsidRPr="00811B7D" w:rsidRDefault="00811B7D" w:rsidP="007D42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</w:p>
        </w:tc>
        <w:tc>
          <w:tcPr>
            <w:tcW w:w="1225" w:type="dxa"/>
            <w:shd w:val="clear" w:color="auto" w:fill="F2F2F2" w:themeFill="background1" w:themeFillShade="F2"/>
          </w:tcPr>
          <w:p w14:paraId="0B55C948" w14:textId="49008996" w:rsidR="00811B7D" w:rsidRPr="00811B7D" w:rsidRDefault="00811B7D" w:rsidP="007D42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  <w:t>Lietuvių kalba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75177AFD" w14:textId="34AB1F2D" w:rsidR="00811B7D" w:rsidRPr="00811B7D" w:rsidRDefault="00811B7D" w:rsidP="007D42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  <w:t>Anglų kalba</w:t>
            </w:r>
          </w:p>
        </w:tc>
      </w:tr>
      <w:tr w:rsidR="000E4851" w:rsidRPr="00811B7D" w14:paraId="2A300722" w14:textId="77777777" w:rsidTr="00621D01">
        <w:tc>
          <w:tcPr>
            <w:tcW w:w="8131" w:type="dxa"/>
            <w:vAlign w:val="center"/>
          </w:tcPr>
          <w:p w14:paraId="4106B875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, patvirtinanti diplomo tikrumą</w:t>
            </w:r>
          </w:p>
        </w:tc>
        <w:tc>
          <w:tcPr>
            <w:tcW w:w="1225" w:type="dxa"/>
          </w:tcPr>
          <w:p w14:paraId="39DF45E2" w14:textId="26BCE529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552305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13486C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4588BFB9" w14:textId="75A732B4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079874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0E4851" w:rsidRPr="00811B7D" w14:paraId="2C3AD2A1" w14:textId="77777777" w:rsidTr="00621D01">
        <w:tc>
          <w:tcPr>
            <w:tcW w:w="8131" w:type="dxa"/>
            <w:vAlign w:val="center"/>
          </w:tcPr>
          <w:p w14:paraId="0F8E5E8C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studijų rezultatus</w:t>
            </w:r>
          </w:p>
        </w:tc>
        <w:tc>
          <w:tcPr>
            <w:tcW w:w="1225" w:type="dxa"/>
          </w:tcPr>
          <w:p w14:paraId="63CDE75D" w14:textId="7450AF81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26477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13486C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6D31D810" w14:textId="5A654369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4633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0E4851" w:rsidRPr="00811B7D" w14:paraId="22039C15" w14:textId="77777777" w:rsidTr="00621D01">
        <w:tc>
          <w:tcPr>
            <w:tcW w:w="8131" w:type="dxa"/>
            <w:vAlign w:val="center"/>
          </w:tcPr>
          <w:p w14:paraId="67AF24DB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išklausytus dalykus ir įvertinimus (kai studijuota iki 2005 m.)</w:t>
            </w:r>
          </w:p>
        </w:tc>
        <w:tc>
          <w:tcPr>
            <w:tcW w:w="1225" w:type="dxa"/>
          </w:tcPr>
          <w:p w14:paraId="4525D281" w14:textId="60E40FBD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86678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13486C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57097CBF" w14:textId="30FA2E13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59031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0E4851" w:rsidRPr="00811B7D" w14:paraId="69AF0097" w14:textId="77777777" w:rsidTr="00621D01">
        <w:tc>
          <w:tcPr>
            <w:tcW w:w="8131" w:type="dxa"/>
            <w:vAlign w:val="center"/>
          </w:tcPr>
          <w:p w14:paraId="7F878C4B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svertinį vidurkį</w:t>
            </w:r>
          </w:p>
        </w:tc>
        <w:tc>
          <w:tcPr>
            <w:tcW w:w="1225" w:type="dxa"/>
          </w:tcPr>
          <w:p w14:paraId="0E1E2212" w14:textId="13484278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98096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13486C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350DB394" w14:textId="665A0AAF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99036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0E4851" w:rsidRPr="00811B7D" w14:paraId="28824651" w14:textId="77777777" w:rsidTr="00621D01">
        <w:tc>
          <w:tcPr>
            <w:tcW w:w="8131" w:type="dxa"/>
            <w:vAlign w:val="center"/>
          </w:tcPr>
          <w:p w14:paraId="79B69A29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studijų kryptį</w:t>
            </w:r>
          </w:p>
        </w:tc>
        <w:tc>
          <w:tcPr>
            <w:tcW w:w="1225" w:type="dxa"/>
          </w:tcPr>
          <w:p w14:paraId="6D451A04" w14:textId="6C5D63C3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205033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221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0F0406B7" w14:textId="6E3A6EFB" w:rsidR="000E4851" w:rsidRPr="00811B7D" w:rsidRDefault="00F50D1C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59274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4851"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CA0221" w:rsidRPr="00811B7D" w14:paraId="2F3530DC" w14:textId="77777777" w:rsidTr="00621D01">
        <w:tc>
          <w:tcPr>
            <w:tcW w:w="8131" w:type="dxa"/>
            <w:vAlign w:val="center"/>
          </w:tcPr>
          <w:p w14:paraId="2F3B0314" w14:textId="6DA3890D" w:rsidR="00CA0221" w:rsidRPr="00811B7D" w:rsidRDefault="00CA0221" w:rsidP="00CA022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nustatytą užsienio kalbos mokėjimo lygį (kai studijos baigtos po 2014 m.)</w:t>
            </w:r>
          </w:p>
        </w:tc>
        <w:tc>
          <w:tcPr>
            <w:tcW w:w="1225" w:type="dxa"/>
          </w:tcPr>
          <w:p w14:paraId="05F1D8F5" w14:textId="20BB1963" w:rsidR="00CA0221" w:rsidRPr="0013486C" w:rsidRDefault="00F50D1C" w:rsidP="00CA022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239091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221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2A1CD572" w14:textId="4D76625A" w:rsidR="00CA0221" w:rsidRPr="003115E7" w:rsidRDefault="00F50D1C" w:rsidP="00CA022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800131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221"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CA0221" w:rsidRPr="00811B7D" w14:paraId="5F381B29" w14:textId="77777777" w:rsidTr="00621D01">
        <w:tc>
          <w:tcPr>
            <w:tcW w:w="8131" w:type="dxa"/>
            <w:vAlign w:val="center"/>
          </w:tcPr>
          <w:p w14:paraId="05847B3C" w14:textId="35CDA7BE" w:rsidR="00CA0221" w:rsidRPr="00811B7D" w:rsidRDefault="00CA0221" w:rsidP="00CA022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Užpildyti užsienio įstaigos pažymos formą apie studijų baigimą</w:t>
            </w:r>
          </w:p>
        </w:tc>
        <w:tc>
          <w:tcPr>
            <w:tcW w:w="1225" w:type="dxa"/>
          </w:tcPr>
          <w:p w14:paraId="46785B41" w14:textId="09DDD80A" w:rsidR="00CA0221" w:rsidRPr="0013486C" w:rsidRDefault="00F50D1C" w:rsidP="00CA022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55507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221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125197C5" w14:textId="2DE56055" w:rsidR="00CA0221" w:rsidRPr="003115E7" w:rsidRDefault="00F50D1C" w:rsidP="00CA022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854104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221"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FF0F99" w:rsidRPr="00811B7D" w14:paraId="2F481EDE" w14:textId="77777777" w:rsidTr="00621D01">
        <w:tc>
          <w:tcPr>
            <w:tcW w:w="8131" w:type="dxa"/>
          </w:tcPr>
          <w:p w14:paraId="2B872D8E" w14:textId="77777777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ą apie</w:t>
            </w:r>
            <w:r>
              <w:rPr>
                <w:rFonts w:ascii="Arial" w:hAnsi="Arial" w:cs="Arial"/>
                <w:sz w:val="20"/>
                <w:szCs w:val="20"/>
                <w:lang w:val="lt-LT"/>
              </w:rPr>
              <w:t>:</w:t>
            </w:r>
          </w:p>
          <w:p w14:paraId="6858A484" w14:textId="77777777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  <w:tc>
          <w:tcPr>
            <w:tcW w:w="1225" w:type="dxa"/>
            <w:vAlign w:val="center"/>
          </w:tcPr>
          <w:p w14:paraId="2BAC4F6B" w14:textId="799E4612" w:rsidR="00FF0F99" w:rsidRPr="0013486C" w:rsidRDefault="00F50D1C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3702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F9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  <w:vAlign w:val="center"/>
          </w:tcPr>
          <w:p w14:paraId="0C6F9231" w14:textId="6AA29E22" w:rsidR="00FF0F99" w:rsidRPr="003115E7" w:rsidRDefault="00F50D1C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88077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F9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FF0F99" w:rsidRPr="00811B7D" w14:paraId="1B0D42F4" w14:textId="77777777" w:rsidTr="00621D01">
        <w:tc>
          <w:tcPr>
            <w:tcW w:w="8131" w:type="dxa"/>
            <w:vAlign w:val="center"/>
          </w:tcPr>
          <w:p w14:paraId="71BD04BB" w14:textId="2DA8ECC8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tvirtinti diplomo kopiją, kad kopija yra tikra</w:t>
            </w:r>
          </w:p>
        </w:tc>
        <w:tc>
          <w:tcPr>
            <w:tcW w:w="2496" w:type="dxa"/>
            <w:gridSpan w:val="2"/>
          </w:tcPr>
          <w:p w14:paraId="63003C11" w14:textId="22816164" w:rsidR="00FF0F99" w:rsidRPr="003115E7" w:rsidRDefault="00F50D1C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487240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F9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667786" w:rsidRPr="00811B7D" w14:paraId="7F85D46C" w14:textId="77777777" w:rsidTr="00621D01">
        <w:tc>
          <w:tcPr>
            <w:tcW w:w="8131" w:type="dxa"/>
            <w:vAlign w:val="center"/>
          </w:tcPr>
          <w:p w14:paraId="1492B91E" w14:textId="49CCB15E" w:rsidR="00667786" w:rsidRPr="00811B7D" w:rsidRDefault="00667786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 xml:space="preserve">Patvirtinti </w:t>
            </w:r>
            <w:r w:rsidR="00C0234D">
              <w:rPr>
                <w:rFonts w:ascii="Arial" w:hAnsi="Arial" w:cs="Arial"/>
                <w:sz w:val="20"/>
                <w:szCs w:val="20"/>
                <w:lang w:val="lt-LT"/>
              </w:rPr>
              <w:t>diplomo priedėlio kopiją, kad kopija yra tikra</w:t>
            </w:r>
          </w:p>
        </w:tc>
        <w:tc>
          <w:tcPr>
            <w:tcW w:w="2496" w:type="dxa"/>
            <w:gridSpan w:val="2"/>
          </w:tcPr>
          <w:p w14:paraId="5BD46DD1" w14:textId="3825144F" w:rsidR="00667786" w:rsidRDefault="00C0234D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516264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FF0F99" w:rsidRPr="00811B7D" w14:paraId="7C91AD3E" w14:textId="77777777" w:rsidTr="00621D01">
        <w:tc>
          <w:tcPr>
            <w:tcW w:w="8131" w:type="dxa"/>
            <w:vAlign w:val="center"/>
          </w:tcPr>
          <w:p w14:paraId="01B7E15C" w14:textId="4B8DA9C6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 xml:space="preserve">Patvirtinti diplomo priedo </w:t>
            </w:r>
            <w:r w:rsidR="003B0B05">
              <w:rPr>
                <w:rFonts w:ascii="Arial" w:hAnsi="Arial" w:cs="Arial"/>
                <w:sz w:val="20"/>
                <w:szCs w:val="20"/>
                <w:lang w:val="lt-LT"/>
              </w:rPr>
              <w:t>arba priedėlio</w:t>
            </w: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 xml:space="preserve"> kopiją, kad kopija yra tikra</w:t>
            </w:r>
          </w:p>
        </w:tc>
        <w:tc>
          <w:tcPr>
            <w:tcW w:w="2496" w:type="dxa"/>
            <w:gridSpan w:val="2"/>
          </w:tcPr>
          <w:p w14:paraId="5D28AD6A" w14:textId="0581F8E4" w:rsidR="00FF0F99" w:rsidRPr="003115E7" w:rsidRDefault="00F50D1C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57062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F9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FF0F99" w:rsidRPr="00811B7D" w14:paraId="636A89FA" w14:textId="77777777" w:rsidTr="00621D01">
        <w:tc>
          <w:tcPr>
            <w:tcW w:w="8131" w:type="dxa"/>
          </w:tcPr>
          <w:p w14:paraId="7250C0EC" w14:textId="69FE6AAF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tvirtinti Vilniaus universiteto voką su jame sudėtomis pažymomis apie studijų baigimą</w:t>
            </w:r>
          </w:p>
        </w:tc>
        <w:tc>
          <w:tcPr>
            <w:tcW w:w="2496" w:type="dxa"/>
            <w:gridSpan w:val="2"/>
          </w:tcPr>
          <w:p w14:paraId="47500206" w14:textId="46B4C7B7" w:rsidR="00FF0F99" w:rsidRPr="003115E7" w:rsidRDefault="00F50D1C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516310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D01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621D01" w:rsidRPr="00811B7D" w14:paraId="0520D785" w14:textId="77777777" w:rsidTr="00411E6B">
        <w:trPr>
          <w:trHeight w:val="837"/>
        </w:trPr>
        <w:tc>
          <w:tcPr>
            <w:tcW w:w="8131" w:type="dxa"/>
          </w:tcPr>
          <w:p w14:paraId="3C2245D1" w14:textId="765CC358" w:rsidR="00621D01" w:rsidRPr="00811B7D" w:rsidRDefault="00621D01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I</w:t>
            </w:r>
            <w:r w:rsidRPr="00621D01">
              <w:rPr>
                <w:rFonts w:ascii="Arial" w:hAnsi="Arial" w:cs="Arial"/>
                <w:sz w:val="20"/>
                <w:szCs w:val="20"/>
                <w:lang w:val="lt-LT"/>
              </w:rPr>
              <w:t>šsiųsti nurodytus dokumentus registruotu paštu adresu:</w:t>
            </w:r>
          </w:p>
        </w:tc>
        <w:tc>
          <w:tcPr>
            <w:tcW w:w="2496" w:type="dxa"/>
            <w:gridSpan w:val="2"/>
            <w:vAlign w:val="center"/>
          </w:tcPr>
          <w:p w14:paraId="09DD2D55" w14:textId="303093C2" w:rsidR="00621D01" w:rsidRPr="0013486C" w:rsidRDefault="00F50D1C" w:rsidP="00621D0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22340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D01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</w:tbl>
    <w:p w14:paraId="1440EEA3" w14:textId="2BEB66F5" w:rsidR="007A74D8" w:rsidRPr="00811B7D" w:rsidRDefault="007A74D8" w:rsidP="005172EE">
      <w:pPr>
        <w:jc w:val="both"/>
        <w:rPr>
          <w:rFonts w:ascii="Arial" w:hAnsi="Arial" w:cs="Arial"/>
          <w:sz w:val="20"/>
          <w:szCs w:val="20"/>
          <w:lang w:val="lt-LT"/>
        </w:rPr>
        <w:sectPr w:rsidR="007A74D8" w:rsidRPr="00811B7D" w:rsidSect="00C0234D">
          <w:type w:val="continuous"/>
          <w:pgSz w:w="11906" w:h="16838" w:code="9"/>
          <w:pgMar w:top="426" w:right="720" w:bottom="720" w:left="720" w:header="709" w:footer="709" w:gutter="0"/>
          <w:cols w:space="708"/>
          <w:docGrid w:linePitch="360"/>
        </w:sectPr>
      </w:pPr>
    </w:p>
    <w:p w14:paraId="64362036" w14:textId="6D83CC18" w:rsidR="00C764EB" w:rsidRPr="00811B7D" w:rsidRDefault="006907E1" w:rsidP="0048578A">
      <w:pPr>
        <w:ind w:left="-142"/>
        <w:jc w:val="both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i/>
          <w:sz w:val="20"/>
          <w:szCs w:val="20"/>
          <w:lang w:val="lt-LT"/>
        </w:rPr>
        <w:br/>
      </w:r>
      <w:r w:rsidR="00B4481D" w:rsidRPr="00811B7D">
        <w:rPr>
          <w:rFonts w:ascii="Arial" w:hAnsi="Arial" w:cs="Arial"/>
          <w:i/>
          <w:sz w:val="20"/>
          <w:szCs w:val="20"/>
          <w:lang w:val="lt-LT"/>
        </w:rPr>
        <w:t xml:space="preserve">Informacija apie prašymo teikėjo baigtas studijas, kurioms yra prašoma </w:t>
      </w:r>
      <w:r w:rsidR="000C6B43" w:rsidRPr="00811B7D">
        <w:rPr>
          <w:rFonts w:ascii="Arial" w:hAnsi="Arial" w:cs="Arial"/>
          <w:i/>
          <w:sz w:val="20"/>
          <w:szCs w:val="20"/>
          <w:lang w:val="lt-LT"/>
        </w:rPr>
        <w:t>atlikti paslaug</w:t>
      </w:r>
      <w:r w:rsidR="007C4596" w:rsidRPr="00811B7D">
        <w:rPr>
          <w:rFonts w:ascii="Arial" w:hAnsi="Arial" w:cs="Arial"/>
          <w:i/>
          <w:sz w:val="20"/>
          <w:szCs w:val="20"/>
          <w:lang w:val="lt-LT"/>
        </w:rPr>
        <w:t>ą</w:t>
      </w:r>
      <w:r w:rsidR="000C6B43" w:rsidRPr="00811B7D">
        <w:rPr>
          <w:rFonts w:ascii="Arial" w:hAnsi="Arial" w:cs="Arial"/>
          <w:i/>
          <w:sz w:val="20"/>
          <w:szCs w:val="20"/>
          <w:lang w:val="lt-LT"/>
        </w:rPr>
        <w:t xml:space="preserve"> (-</w:t>
      </w:r>
      <w:proofErr w:type="spellStart"/>
      <w:r w:rsidR="007C4596" w:rsidRPr="00811B7D">
        <w:rPr>
          <w:rFonts w:ascii="Arial" w:hAnsi="Arial" w:cs="Arial"/>
          <w:i/>
          <w:sz w:val="20"/>
          <w:szCs w:val="20"/>
          <w:lang w:val="lt-LT"/>
        </w:rPr>
        <w:t>a</w:t>
      </w:r>
      <w:r w:rsidR="000C6B43" w:rsidRPr="00811B7D">
        <w:rPr>
          <w:rFonts w:ascii="Arial" w:hAnsi="Arial" w:cs="Arial"/>
          <w:i/>
          <w:sz w:val="20"/>
          <w:szCs w:val="20"/>
          <w:lang w:val="lt-LT"/>
        </w:rPr>
        <w:t>s</w:t>
      </w:r>
      <w:proofErr w:type="spellEnd"/>
      <w:r w:rsidR="000C6B43" w:rsidRPr="00811B7D">
        <w:rPr>
          <w:rFonts w:ascii="Arial" w:hAnsi="Arial" w:cs="Arial"/>
          <w:i/>
          <w:sz w:val="20"/>
          <w:szCs w:val="20"/>
          <w:lang w:val="lt-LT"/>
        </w:rPr>
        <w:t>):</w:t>
      </w:r>
    </w:p>
    <w:p w14:paraId="0B7EA970" w14:textId="77777777" w:rsidR="00C764EB" w:rsidRPr="00811B7D" w:rsidRDefault="00C764EB" w:rsidP="00AF258A">
      <w:pPr>
        <w:jc w:val="both"/>
        <w:rPr>
          <w:rFonts w:ascii="Arial" w:hAnsi="Arial" w:cs="Arial"/>
          <w:sz w:val="20"/>
          <w:szCs w:val="20"/>
          <w:lang w:val="lt-LT"/>
        </w:rPr>
      </w:pPr>
    </w:p>
    <w:tbl>
      <w:tblPr>
        <w:tblStyle w:val="TableGrid"/>
        <w:tblW w:w="10622" w:type="dxa"/>
        <w:tblInd w:w="-147" w:type="dxa"/>
        <w:tblLook w:val="04A0" w:firstRow="1" w:lastRow="0" w:firstColumn="1" w:lastColumn="0" w:noHBand="0" w:noVBand="1"/>
      </w:tblPr>
      <w:tblGrid>
        <w:gridCol w:w="3119"/>
        <w:gridCol w:w="7503"/>
      </w:tblGrid>
      <w:tr w:rsidR="006907E1" w:rsidRPr="00811B7D" w14:paraId="32D2B679" w14:textId="77777777" w:rsidTr="00AC5251">
        <w:trPr>
          <w:trHeight w:val="366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D5A0615" w14:textId="244EEE6A" w:rsidR="006907E1" w:rsidRPr="00811B7D" w:rsidRDefault="006907E1" w:rsidP="007A13AC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Aukštoji mokykla</w:t>
            </w:r>
          </w:p>
        </w:tc>
        <w:tc>
          <w:tcPr>
            <w:tcW w:w="7503" w:type="dxa"/>
            <w:vAlign w:val="center"/>
          </w:tcPr>
          <w:p w14:paraId="01A85BB4" w14:textId="77777777" w:rsidR="006907E1" w:rsidRPr="00811B7D" w:rsidRDefault="006907E1" w:rsidP="007A13AC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AF258A" w:rsidRPr="00811B7D" w14:paraId="2F70424E" w14:textId="77777777" w:rsidTr="00AC5251">
        <w:trPr>
          <w:trHeight w:val="366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1393C84A" w14:textId="64C8742B" w:rsidR="00AF258A" w:rsidRPr="00811B7D" w:rsidRDefault="007A13AC" w:rsidP="007A13AC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Kamieninis akademinis padalinys (fakultetas)</w:t>
            </w:r>
          </w:p>
        </w:tc>
        <w:tc>
          <w:tcPr>
            <w:tcW w:w="7503" w:type="dxa"/>
            <w:vAlign w:val="center"/>
          </w:tcPr>
          <w:p w14:paraId="27778684" w14:textId="08DF00D9" w:rsidR="00AF258A" w:rsidRPr="00811B7D" w:rsidRDefault="00AF258A" w:rsidP="007A13AC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6907E1" w:rsidRPr="00811B7D" w14:paraId="6DC416BD" w14:textId="77777777" w:rsidTr="00AC5251">
        <w:trPr>
          <w:trHeight w:val="366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02EBDBEC" w14:textId="73D1F2DB" w:rsidR="006907E1" w:rsidRPr="00811B7D" w:rsidRDefault="006907E1" w:rsidP="006907E1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Studijų baigimo (arba nutraukimo) metai</w:t>
            </w:r>
          </w:p>
        </w:tc>
        <w:tc>
          <w:tcPr>
            <w:tcW w:w="7503" w:type="dxa"/>
            <w:vAlign w:val="center"/>
          </w:tcPr>
          <w:p w14:paraId="2D60986B" w14:textId="77777777" w:rsidR="006907E1" w:rsidRPr="00811B7D" w:rsidRDefault="006907E1" w:rsidP="006907E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AF258A" w:rsidRPr="00811B7D" w14:paraId="785DFE11" w14:textId="77777777" w:rsidTr="00AC5251">
        <w:trPr>
          <w:trHeight w:val="350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00AC87B3" w14:textId="791D8F87" w:rsidR="00AF258A" w:rsidRPr="00811B7D" w:rsidRDefault="00AF258A" w:rsidP="007A13AC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Studijų programa</w:t>
            </w:r>
          </w:p>
        </w:tc>
        <w:tc>
          <w:tcPr>
            <w:tcW w:w="7503" w:type="dxa"/>
            <w:vAlign w:val="center"/>
          </w:tcPr>
          <w:p w14:paraId="75DE9DF0" w14:textId="76D7D5E8" w:rsidR="00AF258A" w:rsidRPr="00811B7D" w:rsidRDefault="00AF258A" w:rsidP="007A13AC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AF258A" w:rsidRPr="00811B7D" w14:paraId="12DE3A4E" w14:textId="77777777" w:rsidTr="00AC5251">
        <w:trPr>
          <w:trHeight w:val="366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48E8BD8C" w14:textId="2A7D8451" w:rsidR="00AF258A" w:rsidRPr="00811B7D" w:rsidRDefault="00AF258A" w:rsidP="007A13AC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Studijų</w:t>
            </w:r>
            <w:r w:rsidR="00AC5251">
              <w:rPr>
                <w:rFonts w:ascii="Arial" w:hAnsi="Arial" w:cs="Arial"/>
                <w:b/>
                <w:sz w:val="20"/>
                <w:szCs w:val="20"/>
                <w:lang w:val="lt-LT"/>
              </w:rPr>
              <w:t xml:space="preserve"> pakopa, studijų</w:t>
            </w: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 xml:space="preserve"> f</w:t>
            </w:r>
            <w:r w:rsidR="007A13AC"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orm</w:t>
            </w: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a</w:t>
            </w:r>
          </w:p>
        </w:tc>
        <w:tc>
          <w:tcPr>
            <w:tcW w:w="7503" w:type="dxa"/>
            <w:vAlign w:val="center"/>
          </w:tcPr>
          <w:p w14:paraId="23BC88F1" w14:textId="513614C6" w:rsidR="00AF258A" w:rsidRPr="00811B7D" w:rsidRDefault="00AF258A" w:rsidP="007A13AC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</w:tbl>
    <w:p w14:paraId="4D9D5B12" w14:textId="77777777" w:rsidR="000B50BD" w:rsidRPr="00811B7D" w:rsidRDefault="000B50BD" w:rsidP="00C764EB">
      <w:pPr>
        <w:jc w:val="both"/>
        <w:rPr>
          <w:rFonts w:ascii="Arial" w:hAnsi="Arial" w:cs="Arial"/>
          <w:sz w:val="20"/>
          <w:szCs w:val="20"/>
          <w:lang w:val="lt-LT"/>
        </w:rPr>
      </w:pPr>
    </w:p>
    <w:p w14:paraId="5DE82455" w14:textId="77777777" w:rsidR="00C764EB" w:rsidRPr="00FF0F99" w:rsidRDefault="005172EE" w:rsidP="0048578A">
      <w:pPr>
        <w:spacing w:after="120"/>
        <w:ind w:left="-142"/>
        <w:jc w:val="both"/>
        <w:rPr>
          <w:rFonts w:ascii="Arial" w:hAnsi="Arial" w:cs="Arial"/>
          <w:b/>
          <w:bCs/>
          <w:sz w:val="20"/>
          <w:szCs w:val="20"/>
          <w:lang w:val="lt-LT"/>
        </w:rPr>
      </w:pPr>
      <w:r w:rsidRPr="00FF0F99">
        <w:rPr>
          <w:rFonts w:ascii="Arial" w:hAnsi="Arial" w:cs="Arial"/>
          <w:b/>
          <w:bCs/>
          <w:sz w:val="20"/>
          <w:szCs w:val="20"/>
          <w:lang w:val="lt-LT"/>
        </w:rPr>
        <w:t>PRIDEDAMA</w:t>
      </w:r>
      <w:r w:rsidR="00C764EB" w:rsidRPr="00FF0F99">
        <w:rPr>
          <w:rFonts w:ascii="Arial" w:hAnsi="Arial" w:cs="Arial"/>
          <w:b/>
          <w:bCs/>
          <w:sz w:val="20"/>
          <w:szCs w:val="20"/>
          <w:lang w:val="lt-LT"/>
        </w:rPr>
        <w:t>:</w:t>
      </w:r>
    </w:p>
    <w:p w14:paraId="2DC6BB6E" w14:textId="047C97A8" w:rsidR="00C764EB" w:rsidRPr="00811B7D" w:rsidRDefault="00F33C63" w:rsidP="0048578A">
      <w:pPr>
        <w:pStyle w:val="ListParagraph"/>
        <w:numPr>
          <w:ilvl w:val="0"/>
          <w:numId w:val="1"/>
        </w:numPr>
        <w:tabs>
          <w:tab w:val="left" w:pos="426"/>
        </w:tabs>
        <w:spacing w:after="120"/>
        <w:ind w:left="-142" w:firstLine="284"/>
        <w:contextualSpacing w:val="0"/>
        <w:jc w:val="both"/>
        <w:rPr>
          <w:rFonts w:ascii="Arial" w:hAnsi="Arial" w:cs="Arial"/>
          <w:sz w:val="20"/>
          <w:szCs w:val="20"/>
          <w:lang w:val="lt-LT"/>
        </w:rPr>
      </w:pPr>
      <w:bookmarkStart w:id="1" w:name="_Hlk111726488"/>
      <w:r w:rsidRPr="00811B7D">
        <w:rPr>
          <w:rFonts w:ascii="Arial" w:hAnsi="Arial" w:cs="Arial"/>
          <w:sz w:val="20"/>
          <w:szCs w:val="20"/>
          <w:lang w:val="lt-LT"/>
        </w:rPr>
        <w:t xml:space="preserve">Banko pavedimo, liudijančio prašymo teikėjo atliktą mokėjimą už </w:t>
      </w:r>
      <w:r w:rsidR="00121E44" w:rsidRPr="00811B7D">
        <w:rPr>
          <w:rFonts w:ascii="Arial" w:hAnsi="Arial" w:cs="Arial"/>
          <w:sz w:val="20"/>
          <w:szCs w:val="20"/>
          <w:lang w:val="lt-LT"/>
        </w:rPr>
        <w:t xml:space="preserve">pažymos išdavimo </w:t>
      </w:r>
      <w:r w:rsidR="000912B6" w:rsidRPr="00811B7D">
        <w:rPr>
          <w:rFonts w:ascii="Arial" w:hAnsi="Arial" w:cs="Arial"/>
          <w:sz w:val="20"/>
          <w:szCs w:val="20"/>
          <w:lang w:val="lt-LT"/>
        </w:rPr>
        <w:t xml:space="preserve">ir (ar) išsilavinimo dokumentų kopijos patvirtinimo </w:t>
      </w:r>
      <w:r w:rsidR="00121E44" w:rsidRPr="00811B7D">
        <w:rPr>
          <w:rFonts w:ascii="Arial" w:hAnsi="Arial" w:cs="Arial"/>
          <w:sz w:val="20"/>
          <w:szCs w:val="20"/>
          <w:lang w:val="lt-LT"/>
        </w:rPr>
        <w:t>paslaugą</w:t>
      </w:r>
      <w:r w:rsidRPr="00811B7D">
        <w:rPr>
          <w:rFonts w:ascii="Arial" w:hAnsi="Arial" w:cs="Arial"/>
          <w:sz w:val="20"/>
          <w:szCs w:val="20"/>
          <w:lang w:val="lt-LT"/>
        </w:rPr>
        <w:t>, išrašas</w:t>
      </w:r>
      <w:bookmarkEnd w:id="1"/>
      <w:r w:rsidR="00AB1316" w:rsidRPr="00811B7D">
        <w:rPr>
          <w:rFonts w:ascii="Arial" w:hAnsi="Arial" w:cs="Arial"/>
          <w:sz w:val="20"/>
          <w:szCs w:val="20"/>
          <w:lang w:val="lt-LT"/>
        </w:rPr>
        <w:t>;</w:t>
      </w:r>
    </w:p>
    <w:p w14:paraId="02ED3B3A" w14:textId="77777777" w:rsidR="00811B7D" w:rsidRDefault="00121E44" w:rsidP="0048578A">
      <w:pPr>
        <w:pStyle w:val="ListParagraph"/>
        <w:numPr>
          <w:ilvl w:val="0"/>
          <w:numId w:val="1"/>
        </w:numPr>
        <w:tabs>
          <w:tab w:val="left" w:pos="426"/>
        </w:tabs>
        <w:ind w:left="-142" w:firstLine="284"/>
        <w:contextualSpacing w:val="0"/>
        <w:jc w:val="both"/>
        <w:rPr>
          <w:rFonts w:ascii="Arial" w:hAnsi="Arial" w:cs="Arial"/>
          <w:sz w:val="20"/>
          <w:szCs w:val="20"/>
          <w:lang w:val="lt-LT"/>
        </w:rPr>
      </w:pPr>
      <w:bookmarkStart w:id="2" w:name="_Hlk111647671"/>
      <w:r w:rsidRPr="00811B7D">
        <w:rPr>
          <w:rFonts w:ascii="Arial" w:hAnsi="Arial" w:cs="Arial"/>
          <w:sz w:val="20"/>
          <w:szCs w:val="20"/>
          <w:lang w:val="lt-LT"/>
        </w:rPr>
        <w:t>Prašymo teikėjo a</w:t>
      </w:r>
      <w:r w:rsidR="00AB1316" w:rsidRPr="00811B7D">
        <w:rPr>
          <w:rFonts w:ascii="Arial" w:hAnsi="Arial" w:cs="Arial"/>
          <w:sz w:val="20"/>
          <w:szCs w:val="20"/>
          <w:lang w:val="lt-LT"/>
        </w:rPr>
        <w:t>smens dokumento</w:t>
      </w:r>
      <w:r w:rsidR="001A28F7" w:rsidRPr="00811B7D">
        <w:rPr>
          <w:rFonts w:ascii="Arial" w:hAnsi="Arial" w:cs="Arial"/>
          <w:sz w:val="20"/>
          <w:szCs w:val="20"/>
          <w:lang w:val="lt-LT"/>
        </w:rPr>
        <w:t xml:space="preserve"> (paso / asmens tapatybės kortelės)</w:t>
      </w:r>
      <w:r w:rsidR="00AB1316" w:rsidRPr="00811B7D">
        <w:rPr>
          <w:rFonts w:ascii="Arial" w:hAnsi="Arial" w:cs="Arial"/>
          <w:sz w:val="20"/>
          <w:szCs w:val="20"/>
          <w:lang w:val="lt-LT"/>
        </w:rPr>
        <w:t xml:space="preserve"> kopija.</w:t>
      </w:r>
    </w:p>
    <w:p w14:paraId="45FFB437" w14:textId="6205C42F" w:rsidR="00B4481D" w:rsidRPr="000E4851" w:rsidRDefault="00811B7D" w:rsidP="000E4851">
      <w:pPr>
        <w:jc w:val="both"/>
        <w:rPr>
          <w:rFonts w:ascii="Arial" w:hAnsi="Arial" w:cs="Arial"/>
          <w:sz w:val="20"/>
          <w:szCs w:val="20"/>
          <w:lang w:val="lt-LT"/>
        </w:rPr>
      </w:pPr>
      <w:r w:rsidRPr="000E4851">
        <w:rPr>
          <w:rFonts w:ascii="Arial" w:hAnsi="Arial" w:cs="Arial"/>
          <w:sz w:val="20"/>
          <w:szCs w:val="20"/>
          <w:lang w:val="lt-LT"/>
        </w:rPr>
        <w:br/>
      </w:r>
    </w:p>
    <w:bookmarkEnd w:id="2"/>
    <w:tbl>
      <w:tblPr>
        <w:tblStyle w:val="TableGrid"/>
        <w:tblW w:w="10632" w:type="dxa"/>
        <w:tblInd w:w="-142" w:type="dxa"/>
        <w:tblLook w:val="04A0" w:firstRow="1" w:lastRow="0" w:firstColumn="1" w:lastColumn="0" w:noHBand="0" w:noVBand="1"/>
      </w:tblPr>
      <w:tblGrid>
        <w:gridCol w:w="10632"/>
      </w:tblGrid>
      <w:tr w:rsidR="00BA4519" w:rsidRPr="00811B7D" w14:paraId="05E1008E" w14:textId="77777777" w:rsidTr="008C3CD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E495A" w14:textId="081D855B" w:rsidR="00BA4519" w:rsidRPr="00811B7D" w:rsidRDefault="00BA4519" w:rsidP="00115133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BA4519" w:rsidRPr="00811B7D" w14:paraId="398F464D" w14:textId="77777777" w:rsidTr="008C3CD1">
        <w:trPr>
          <w:trHeight w:val="183"/>
        </w:trPr>
        <w:tc>
          <w:tcPr>
            <w:tcW w:w="10632" w:type="dxa"/>
            <w:tcBorders>
              <w:left w:val="nil"/>
              <w:bottom w:val="nil"/>
              <w:right w:val="nil"/>
            </w:tcBorders>
          </w:tcPr>
          <w:p w14:paraId="23DEE8A2" w14:textId="200712B0" w:rsidR="00BA4519" w:rsidRPr="00811B7D" w:rsidRDefault="00BA4519" w:rsidP="00BA4519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(</w:t>
            </w:r>
            <w:r w:rsidR="001A28F7" w:rsidRPr="00811B7D">
              <w:rPr>
                <w:rFonts w:ascii="Arial" w:hAnsi="Arial" w:cs="Arial"/>
                <w:sz w:val="20"/>
                <w:szCs w:val="20"/>
                <w:lang w:val="lt-LT"/>
              </w:rPr>
              <w:t>prašymo teikėjo vardas, pavardė, parašas</w:t>
            </w: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)</w:t>
            </w:r>
          </w:p>
        </w:tc>
      </w:tr>
    </w:tbl>
    <w:p w14:paraId="4888BB55" w14:textId="77777777" w:rsidR="005172EE" w:rsidRPr="00811B7D" w:rsidRDefault="005172EE" w:rsidP="001F6AAA">
      <w:pPr>
        <w:spacing w:line="360" w:lineRule="auto"/>
        <w:rPr>
          <w:rFonts w:ascii="Arial" w:hAnsi="Arial" w:cs="Arial"/>
          <w:sz w:val="20"/>
          <w:szCs w:val="20"/>
          <w:lang w:val="lt-LT"/>
        </w:rPr>
      </w:pPr>
    </w:p>
    <w:sectPr w:rsidR="005172EE" w:rsidRPr="00811B7D" w:rsidSect="0048578A">
      <w:type w:val="continuous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FF0DD" w14:textId="77777777" w:rsidR="00C0234D" w:rsidRDefault="00C0234D" w:rsidP="00C0234D">
      <w:r>
        <w:separator/>
      </w:r>
    </w:p>
  </w:endnote>
  <w:endnote w:type="continuationSeparator" w:id="0">
    <w:p w14:paraId="2C38F087" w14:textId="77777777" w:rsidR="00C0234D" w:rsidRDefault="00C0234D" w:rsidP="00C02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CBFDB" w14:textId="77777777" w:rsidR="00C0234D" w:rsidRDefault="00C0234D" w:rsidP="00C0234D">
      <w:r>
        <w:separator/>
      </w:r>
    </w:p>
  </w:footnote>
  <w:footnote w:type="continuationSeparator" w:id="0">
    <w:p w14:paraId="3DF4DB59" w14:textId="77777777" w:rsidR="00C0234D" w:rsidRDefault="00C0234D" w:rsidP="00C023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854C5"/>
    <w:multiLevelType w:val="hybridMultilevel"/>
    <w:tmpl w:val="C610F3F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17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U0MjYzszAzNjBS0lEKTi0uzszPAykwrQUA+KkjlSwAAAA="/>
  </w:docVars>
  <w:rsids>
    <w:rsidRoot w:val="00C764EB"/>
    <w:rsid w:val="000912B6"/>
    <w:rsid w:val="000B50BD"/>
    <w:rsid w:val="000C6B43"/>
    <w:rsid w:val="000E4851"/>
    <w:rsid w:val="00115133"/>
    <w:rsid w:val="00121E44"/>
    <w:rsid w:val="001A28F7"/>
    <w:rsid w:val="001F6AAA"/>
    <w:rsid w:val="002A71F8"/>
    <w:rsid w:val="00341ACD"/>
    <w:rsid w:val="00381700"/>
    <w:rsid w:val="003B0B05"/>
    <w:rsid w:val="003E121D"/>
    <w:rsid w:val="00411E6B"/>
    <w:rsid w:val="0048578A"/>
    <w:rsid w:val="004A07BF"/>
    <w:rsid w:val="004B4128"/>
    <w:rsid w:val="004D4EB2"/>
    <w:rsid w:val="004E7FF9"/>
    <w:rsid w:val="005172EE"/>
    <w:rsid w:val="005B036D"/>
    <w:rsid w:val="00621D01"/>
    <w:rsid w:val="00655F06"/>
    <w:rsid w:val="00663EE8"/>
    <w:rsid w:val="00667786"/>
    <w:rsid w:val="00675B20"/>
    <w:rsid w:val="006907E1"/>
    <w:rsid w:val="006A58C8"/>
    <w:rsid w:val="007A13AC"/>
    <w:rsid w:val="007A74D8"/>
    <w:rsid w:val="007C4596"/>
    <w:rsid w:val="007D4271"/>
    <w:rsid w:val="00811B7D"/>
    <w:rsid w:val="00844F5E"/>
    <w:rsid w:val="008A030E"/>
    <w:rsid w:val="008C3CD1"/>
    <w:rsid w:val="008D1C08"/>
    <w:rsid w:val="008D4FA4"/>
    <w:rsid w:val="008F4744"/>
    <w:rsid w:val="00920288"/>
    <w:rsid w:val="00A3625B"/>
    <w:rsid w:val="00AB1316"/>
    <w:rsid w:val="00AC5251"/>
    <w:rsid w:val="00AF258A"/>
    <w:rsid w:val="00B4481D"/>
    <w:rsid w:val="00B82E5F"/>
    <w:rsid w:val="00B94EE0"/>
    <w:rsid w:val="00BA4519"/>
    <w:rsid w:val="00BC3AFA"/>
    <w:rsid w:val="00BD19C0"/>
    <w:rsid w:val="00C0234D"/>
    <w:rsid w:val="00C764EB"/>
    <w:rsid w:val="00CA0221"/>
    <w:rsid w:val="00CF5A09"/>
    <w:rsid w:val="00D7573D"/>
    <w:rsid w:val="00DB75BA"/>
    <w:rsid w:val="00E3560D"/>
    <w:rsid w:val="00E67642"/>
    <w:rsid w:val="00F33C63"/>
    <w:rsid w:val="00F445DE"/>
    <w:rsid w:val="00FD55DD"/>
    <w:rsid w:val="00FF0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7D3BA"/>
  <w15:chartTrackingRefBased/>
  <w15:docId w15:val="{32643C75-AD01-4149-9918-2A137922F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C764EB"/>
    <w:pPr>
      <w:keepNext/>
      <w:jc w:val="center"/>
      <w:outlineLvl w:val="0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764EB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B82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F25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5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58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5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58A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5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58A"/>
    <w:rPr>
      <w:rFonts w:ascii="Segoe UI" w:eastAsia="Times New Roman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7A13AC"/>
    <w:rPr>
      <w:color w:val="808080"/>
    </w:rPr>
  </w:style>
  <w:style w:type="paragraph" w:styleId="ListParagraph">
    <w:name w:val="List Paragraph"/>
    <w:basedOn w:val="Normal"/>
    <w:uiPriority w:val="34"/>
    <w:qFormat/>
    <w:rsid w:val="005172EE"/>
    <w:pPr>
      <w:ind w:left="720"/>
      <w:contextualSpacing/>
    </w:pPr>
  </w:style>
  <w:style w:type="character" w:customStyle="1" w:styleId="Stilius1">
    <w:name w:val="Stilius1"/>
    <w:basedOn w:val="DefaultParagraphFont"/>
    <w:uiPriority w:val="1"/>
    <w:rsid w:val="008A030E"/>
    <w:rPr>
      <w:rFonts w:ascii="Arial" w:hAnsi="Arial"/>
      <w:sz w:val="22"/>
    </w:rPr>
  </w:style>
  <w:style w:type="character" w:customStyle="1" w:styleId="Stilius2">
    <w:name w:val="Stilius2"/>
    <w:basedOn w:val="DefaultParagraphFont"/>
    <w:uiPriority w:val="1"/>
    <w:rsid w:val="008A030E"/>
    <w:rPr>
      <w:rFonts w:ascii="Arial" w:hAnsi="Arial"/>
      <w:sz w:val="20"/>
    </w:rPr>
  </w:style>
  <w:style w:type="character" w:customStyle="1" w:styleId="Stilius3">
    <w:name w:val="Stilius3"/>
    <w:basedOn w:val="DefaultParagraphFont"/>
    <w:uiPriority w:val="1"/>
    <w:rsid w:val="004E7FF9"/>
    <w:rPr>
      <w:rFonts w:ascii="Arial" w:hAnsi="Arial"/>
      <w:sz w:val="22"/>
    </w:rPr>
  </w:style>
  <w:style w:type="character" w:customStyle="1" w:styleId="Stilius4">
    <w:name w:val="Stilius4"/>
    <w:basedOn w:val="DefaultParagraphFont"/>
    <w:uiPriority w:val="1"/>
    <w:rsid w:val="004E7FF9"/>
    <w:rPr>
      <w:rFonts w:ascii="Arial" w:hAnsi="Arial"/>
      <w:sz w:val="22"/>
    </w:rPr>
  </w:style>
  <w:style w:type="paragraph" w:styleId="Header">
    <w:name w:val="header"/>
    <w:basedOn w:val="Normal"/>
    <w:link w:val="HeaderChar"/>
    <w:uiPriority w:val="99"/>
    <w:unhideWhenUsed/>
    <w:rsid w:val="00C0234D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234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0234D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234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9574376989644B99A03B2A4CA8F95E" ma:contentTypeVersion="14" ma:contentTypeDescription="Create a new document." ma:contentTypeScope="" ma:versionID="738be8f4e3d160e83a2e7fe4ea2bc9e4">
  <xsd:schema xmlns:xsd="http://www.w3.org/2001/XMLSchema" xmlns:xs="http://www.w3.org/2001/XMLSchema" xmlns:p="http://schemas.microsoft.com/office/2006/metadata/properties" xmlns:ns3="a5457696-9ff6-49bb-8e35-79974370518b" xmlns:ns4="65b8b6eb-5fba-42dc-8209-282384e52679" targetNamespace="http://schemas.microsoft.com/office/2006/metadata/properties" ma:root="true" ma:fieldsID="af699f6548aa6e22c65a2a4416ee3217" ns3:_="" ns4:_="">
    <xsd:import namespace="a5457696-9ff6-49bb-8e35-79974370518b"/>
    <xsd:import namespace="65b8b6eb-5fba-42dc-8209-282384e52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57696-9ff6-49bb-8e35-7997437051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b6eb-5fba-42dc-8209-282384e52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70EFD6-49D6-4A4E-B3C2-A9526079E7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B83804-8AF9-4988-A906-1A977007A4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6F5935-3678-46A3-9197-B0CA5A6D46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975CD3-9A91-494A-9445-88F21CDD2C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457696-9ff6-49bb-8e35-79974370518b"/>
    <ds:schemaRef ds:uri="65b8b6eb-5fba-42dc-8209-282384e52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8</Words>
  <Characters>627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VU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s Jankūnas</dc:creator>
  <cp:keywords/>
  <dc:description/>
  <cp:lastModifiedBy>Erikas Jankūnas</cp:lastModifiedBy>
  <cp:revision>2</cp:revision>
  <cp:lastPrinted>2024-06-17T15:16:00Z</cp:lastPrinted>
  <dcterms:created xsi:type="dcterms:W3CDTF">2024-06-17T15:16:00Z</dcterms:created>
  <dcterms:modified xsi:type="dcterms:W3CDTF">2024-06-17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9574376989644B99A03B2A4CA8F95E</vt:lpwstr>
  </property>
</Properties>
</file>